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ech Therapist position at [Clinic/Institution Name] in Israel Tel Aviv. As a dedicated and compassionate speech therapist with over [X years] of experience in providing therapeutic interventions for individuals across the lifespan, I am eager to contribute my skills, knowledge, and passion for helping others communicate effectively to your esteemed organization. My commitment to fostering language development, improving communication disorders, and supporting clients in achieving their full potential aligns perfectly with the mission of [Clinic/Institution Name], which I understand is deeply rooted in excellence and community care in Israel Tel Aviv.</w:t>
      </w:r>
    </w:p>
    <w:p>
      <w:pPr>
        <w:pStyle w:val="BodyText"/>
      </w:pPr>
      <w:r>
        <w:t xml:space="preserve">With a strong academic foundation in Speech-Language Pathology from [University Name], where I graduated with honors, and extensive clinical training in both public and private healthcare settings, I have developed a comprehensive understanding of the challenges faced by individuals with speech, language, swallowing, and cognitive-communication disorders. My experience spans diverse populations, including children with developmental delays, adults recovering from stroke or traumatic brain injuries, and individuals with neurodegenerative conditions. This broad exposure has equipped me to tailor interventions that are both evidence-based and culturally responsive—a critical attribute when working in a dynamic city like Israel Tel Aviv, where multiculturalism and multilingualism are integral to daily life.</w:t>
      </w:r>
    </w:p>
    <w:p>
      <w:pPr>
        <w:pStyle w:val="BodyText"/>
      </w:pPr>
      <w:r>
        <w:t xml:space="preserve">One of my most rewarding experiences was leading a community outreach program in [Previous Location or Institution], where I collaborated with educators, parents, and healthcare professionals to design individualized therapy plans for children with autism spectrum disorder (ASD). This initiative not only improved communication skills but also empowered families to support their loved ones effectively. I believe that speech therapy is not just about treating disorders; it is about building bridges of connection and confidence. In Israel Tel Aviv, where the pace of life is fast and the need for specialized care is growing, I am confident that my proactive approach and ability to adapt to diverse environments will make a meaningful impact.</w:t>
      </w:r>
    </w:p>
    <w:p>
      <w:pPr>
        <w:pStyle w:val="BodyText"/>
      </w:pPr>
      <w:r>
        <w:t xml:space="preserve">As a Speech Therapist in Israel Tel Aviv, I would bring a unique blend of technical expertise and cultural sensitivity. The city’s rich tapestry of languages—including Hebrew, Arabic, English, and others—demands therapists who can navigate linguistic nuances with precision. My fluency in [language(s) relevant to the role] allows me to communicate effectively with clients from varied backgrounds, ensuring that therapy sessions are accessible and meaningful. Additionally, I have studied the cultural context of healthcare delivery in Israel, which emphasizes innovation and collaboration. I am particularly inspired by the integration of technology in therapeutic practices, such as teletherapy platforms and AI-driven tools for speech analysis—areas where [Clinic/Institution Name] is likely at the forefront.</w:t>
      </w:r>
    </w:p>
    <w:p>
      <w:pPr>
        <w:pStyle w:val="BodyText"/>
      </w:pPr>
      <w:r>
        <w:t xml:space="preserve">What sets me apart as a Speech Therapist is my unwavering dedication to lifelong learning. I regularly attend workshops, webinars, and conferences to stay updated on the latest research and trends in the field. For instance, I recently completed a certification in [specific training or technique, e.g., "Play-Based Therapy for Early Childhood Communication"], which has enhanced my ability to engage young clients in a fun and therapeutic manner. In Israel Tel Aviv’s fast-evolving healthcare landscape, staying current with advancements is essential, and I am committed to contributing to the professional growth of [Clinic/Institution Name] through continuous education and knowledge-sharing.</w:t>
      </w:r>
    </w:p>
    <w:p>
      <w:pPr>
        <w:pStyle w:val="BodyText"/>
      </w:pPr>
      <w:r>
        <w:t xml:space="preserve">My passion for speech therapy is further fueled by my belief in the power of communication to transform lives. Whether it’s helping a child take their first words, assisting an adult regain independence after a stroke, or supporting someone with aphasia to reconnect with loved ones, each success story reinforces my purpose. I understand that in Israel Tel Aviv, where the demand for specialized services is high due to factors like population growth and aging demographics, the role of a Speech Therapist is both challenging and deeply rewarding. I am eager to contribute my skills to address these needs while fostering a supportive and inclusive environment for clients and their families.</w:t>
      </w:r>
    </w:p>
    <w:p>
      <w:pPr>
        <w:pStyle w:val="BodyText"/>
      </w:pPr>
      <w:r>
        <w:t xml:space="preserve">I am particularly drawn to [Clinic/Institution Name] because of its reputation for excellence in patient care and its commitment to innovation in therapy. The opportunity to work alongside a team of passionate professionals who share my vision of empowering individuals through communication is incredibly appealing. I am confident that my expertise, combined with the collaborative spirit of your organization, will enable me to make a lasting impact on the lives of those you serve in Israel Tel Aviv.</w:t>
      </w:r>
    </w:p>
    <w:p>
      <w:pPr>
        <w:pStyle w:val="BodyText"/>
      </w:pPr>
      <w:r>
        <w:t xml:space="preserve">Thank you for considering my application. I would be honored to bring my experience, dedication, and enthusiasm to [Clinic/Institution Name] and contribute to its mission of advancing speech therapy in Israel Tel Aviv. I am available at your earliest convenience for an interview and can be reached at [Your Phone Number] or [Your Email Address]. Please feel free to contact me if you require any additional information about my qualifications.</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Israel Tel Aviv</dc:title>
  <dc:creator/>
  <dc:language>en</dc:language>
  <cp:keywords/>
  <dcterms:created xsi:type="dcterms:W3CDTF">2026-07-23T15:17:08Z</dcterms:created>
  <dcterms:modified xsi:type="dcterms:W3CDTF">2026-07-23T15:17:08Z</dcterms:modified>
</cp:coreProperties>
</file>

<file path=docProps/custom.xml><?xml version="1.0" encoding="utf-8"?>
<Properties xmlns="http://schemas.openxmlformats.org/officeDocument/2006/custom-properties" xmlns:vt="http://schemas.openxmlformats.org/officeDocument/2006/docPropsVTypes"/>
</file>